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8925B" w14:textId="77777777" w:rsidR="00356BA0" w:rsidRPr="00356BA0" w:rsidRDefault="00356BA0" w:rsidP="00356BA0">
      <w:pPr>
        <w:spacing w:after="0" w:line="240" w:lineRule="auto"/>
        <w:ind w:right="45"/>
        <w:outlineLvl w:val="2"/>
        <w:rPr>
          <w:rFonts w:ascii="inherit" w:eastAsia="Times New Roman" w:hAnsi="inherit" w:cs="Open Sans"/>
          <w:b/>
          <w:bCs/>
          <w:color w:val="111111"/>
          <w:sz w:val="23"/>
          <w:szCs w:val="23"/>
        </w:rPr>
      </w:pPr>
      <w:r w:rsidRPr="00356BA0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begin"/>
      </w:r>
      <w:r w:rsidRPr="00356BA0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instrText xml:space="preserve"> HYPERLINK "https://mymasonportal.gmu.edu/webapps/bb-selfpeer-BB5a30bcf95ea52/contentType/view.jsp?course_id=_449778_1&amp;content_id=_14465530_1" </w:instrText>
      </w:r>
      <w:r w:rsidRPr="00356BA0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separate"/>
      </w:r>
      <w:r w:rsidRPr="00356BA0">
        <w:rPr>
          <w:rFonts w:ascii="inherit" w:eastAsia="Times New Roman" w:hAnsi="inherit" w:cs="Open Sans"/>
          <w:b/>
          <w:bCs/>
          <w:color w:val="000000"/>
          <w:sz w:val="23"/>
          <w:szCs w:val="23"/>
          <w:u w:val="single"/>
          <w:bdr w:val="none" w:sz="0" w:space="0" w:color="auto" w:frame="1"/>
        </w:rPr>
        <w:t>Visualizing concepts and qualitative data</w:t>
      </w:r>
      <w:r w:rsidRPr="00356BA0">
        <w:rPr>
          <w:rFonts w:ascii="inherit" w:eastAsia="Times New Roman" w:hAnsi="inherit" w:cs="Open Sans"/>
          <w:b/>
          <w:bCs/>
          <w:color w:val="111111"/>
          <w:sz w:val="23"/>
          <w:szCs w:val="23"/>
        </w:rPr>
        <w:fldChar w:fldCharType="end"/>
      </w:r>
    </w:p>
    <w:p w14:paraId="14F37AC3" w14:textId="77777777" w:rsidR="00356BA0" w:rsidRPr="00356BA0" w:rsidRDefault="00356BA0" w:rsidP="00356BA0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356BA0">
        <w:rPr>
          <w:rFonts w:ascii="Arial" w:eastAsia="Times New Roman" w:hAnsi="Arial" w:cs="Arial"/>
          <w:color w:val="111111"/>
          <w:sz w:val="20"/>
          <w:szCs w:val="20"/>
        </w:rPr>
        <w:t xml:space="preserve">Use the dataset and </w:t>
      </w:r>
      <w:proofErr w:type="spellStart"/>
      <w:r w:rsidRPr="00356BA0">
        <w:rPr>
          <w:rFonts w:ascii="Arial" w:eastAsia="Times New Roman" w:hAnsi="Arial" w:cs="Arial"/>
          <w:color w:val="111111"/>
          <w:sz w:val="20"/>
          <w:szCs w:val="20"/>
        </w:rPr>
        <w:t>Jupyter</w:t>
      </w:r>
      <w:proofErr w:type="spellEnd"/>
      <w:r w:rsidRPr="00356BA0">
        <w:rPr>
          <w:rFonts w:ascii="Arial" w:eastAsia="Times New Roman" w:hAnsi="Arial" w:cs="Arial"/>
          <w:color w:val="111111"/>
          <w:sz w:val="20"/>
          <w:szCs w:val="20"/>
        </w:rPr>
        <w:t xml:space="preserve"> Notebook you've been using. </w:t>
      </w:r>
    </w:p>
    <w:p w14:paraId="5BB94C2D" w14:textId="77777777" w:rsidR="00356BA0" w:rsidRPr="00356BA0" w:rsidRDefault="00356BA0" w:rsidP="00356BA0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356BA0">
        <w:rPr>
          <w:rFonts w:ascii="Arial" w:eastAsia="Times New Roman" w:hAnsi="Arial" w:cs="Arial"/>
          <w:color w:val="111111"/>
          <w:sz w:val="20"/>
          <w:szCs w:val="20"/>
        </w:rPr>
        <w:t>Submitter (max 8 points): </w:t>
      </w:r>
    </w:p>
    <w:p w14:paraId="6EAC432B" w14:textId="77777777" w:rsidR="00356BA0" w:rsidRPr="00356BA0" w:rsidRDefault="00356BA0" w:rsidP="00356BA0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356BA0">
        <w:rPr>
          <w:rFonts w:ascii="Arial" w:eastAsia="Times New Roman" w:hAnsi="Arial" w:cs="Arial"/>
          <w:color w:val="111111"/>
          <w:sz w:val="20"/>
          <w:szCs w:val="20"/>
        </w:rPr>
        <w:t>Task 1: Develop one question related to concepts or qualitative aspects of this dataset. Write the question in a Markdown cell in your notebook.</w:t>
      </w:r>
    </w:p>
    <w:p w14:paraId="6199CD3E" w14:textId="77777777" w:rsidR="00356BA0" w:rsidRPr="00356BA0" w:rsidRDefault="00356BA0" w:rsidP="00356BA0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356BA0">
        <w:rPr>
          <w:rFonts w:ascii="Arial" w:eastAsia="Times New Roman" w:hAnsi="Arial" w:cs="Arial"/>
          <w:color w:val="111111"/>
          <w:sz w:val="20"/>
          <w:szCs w:val="20"/>
        </w:rPr>
        <w:t>Task 2: Develop a graphic appropriate to this type of question, that answers the question. Use a code cell in your notebook.</w:t>
      </w:r>
    </w:p>
    <w:p w14:paraId="6463B0D8" w14:textId="77777777" w:rsidR="00356BA0" w:rsidRPr="00356BA0" w:rsidRDefault="00356BA0" w:rsidP="00356BA0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356BA0">
        <w:rPr>
          <w:rFonts w:ascii="Arial" w:eastAsia="Times New Roman" w:hAnsi="Arial" w:cs="Arial"/>
          <w:color w:val="111111"/>
          <w:sz w:val="20"/>
          <w:szCs w:val="20"/>
        </w:rPr>
        <w:t>Task 3: Write your interpretation of the graph (100 to 500 words), including how it answers the question.</w:t>
      </w:r>
    </w:p>
    <w:p w14:paraId="5F8428D5" w14:textId="77777777" w:rsidR="00356BA0" w:rsidRPr="00356BA0" w:rsidRDefault="00356BA0" w:rsidP="00356BA0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356BA0">
        <w:rPr>
          <w:rFonts w:ascii="Arial" w:eastAsia="Times New Roman" w:hAnsi="Arial" w:cs="Arial"/>
          <w:color w:val="111111"/>
          <w:sz w:val="20"/>
          <w:szCs w:val="20"/>
        </w:rPr>
        <w:t>Task 4: DO NOT SUBMIT YOUR NOTEBOOK FOR THIS. Hover over the graphic in your notebook and you'll see a tiny save icon. Click on that and save the graphic as an image. Upload the image, write your question and answer in the assignment submission box, and submit everything.</w:t>
      </w:r>
    </w:p>
    <w:p w14:paraId="6C1F4F77" w14:textId="77777777" w:rsidR="00356BA0" w:rsidRPr="00356BA0" w:rsidRDefault="00356BA0" w:rsidP="00356BA0">
      <w:pPr>
        <w:spacing w:line="240" w:lineRule="auto"/>
        <w:rPr>
          <w:rFonts w:ascii="Arial" w:eastAsia="Times New Roman" w:hAnsi="Arial" w:cs="Arial"/>
          <w:color w:val="111111"/>
          <w:sz w:val="20"/>
          <w:szCs w:val="20"/>
        </w:rPr>
      </w:pPr>
      <w:r w:rsidRPr="00356BA0">
        <w:rPr>
          <w:rFonts w:ascii="Arial" w:eastAsia="Times New Roman" w:hAnsi="Arial" w:cs="Arial"/>
          <w:color w:val="111111"/>
          <w:sz w:val="20"/>
          <w:szCs w:val="20"/>
        </w:rPr>
        <w:t>Reviewer (max 2 points, one per review): Open the graphic. Assign points using the criteria provided. Also provide feedback if you wish. Submit.</w:t>
      </w:r>
    </w:p>
    <w:p w14:paraId="08386B24" w14:textId="77777777" w:rsidR="00356BA0" w:rsidRPr="00356BA0" w:rsidRDefault="00356BA0" w:rsidP="00356BA0">
      <w:pPr>
        <w:spacing w:after="0" w:line="240" w:lineRule="auto"/>
        <w:rPr>
          <w:rFonts w:ascii="Open Sans" w:eastAsia="Times New Roman" w:hAnsi="Open Sans" w:cs="Open Sans"/>
          <w:color w:val="111111"/>
          <w:sz w:val="20"/>
          <w:szCs w:val="20"/>
        </w:rPr>
      </w:pPr>
      <w:r w:rsidRPr="00356BA0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356BA0">
        <w:rPr>
          <w:rFonts w:ascii="Open Sans" w:eastAsia="Times New Roman" w:hAnsi="Open Sans" w:cs="Open Sans"/>
          <w:color w:val="111111"/>
          <w:sz w:val="20"/>
          <w:szCs w:val="20"/>
        </w:rPr>
        <w:t>Submission dates: April 11, 2022 12:30:00 AM to April 20, 2022 11:59:00 PM</w:t>
      </w:r>
      <w:r w:rsidRPr="00356BA0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356BA0">
        <w:rPr>
          <w:rFonts w:ascii="Open Sans" w:eastAsia="Times New Roman" w:hAnsi="Open Sans" w:cs="Open Sans"/>
          <w:color w:val="111111"/>
          <w:sz w:val="20"/>
          <w:szCs w:val="20"/>
        </w:rPr>
        <w:t>Evaluation dates: April 21, 2022 12:30:00 AM to April 25, 2022 11:59:00 PM</w:t>
      </w:r>
      <w:r w:rsidRPr="00356BA0">
        <w:rPr>
          <w:rFonts w:ascii="Arial" w:eastAsia="Times New Roman" w:hAnsi="Arial" w:cs="Arial"/>
          <w:color w:val="111111"/>
          <w:sz w:val="20"/>
          <w:szCs w:val="20"/>
        </w:rPr>
        <w:br/>
      </w:r>
      <w:r w:rsidRPr="00356BA0">
        <w:rPr>
          <w:rFonts w:ascii="Arial" w:eastAsia="Times New Roman" w:hAnsi="Arial" w:cs="Arial"/>
          <w:color w:val="111111"/>
          <w:sz w:val="20"/>
          <w:szCs w:val="20"/>
        </w:rPr>
        <w:br/>
      </w:r>
      <w:hyperlink r:id="rId4" w:history="1">
        <w:r w:rsidRPr="00356BA0">
          <w:rPr>
            <w:rFonts w:ascii="Arial" w:eastAsia="Times New Roman" w:hAnsi="Arial" w:cs="Arial"/>
            <w:color w:val="1874A4"/>
            <w:sz w:val="20"/>
            <w:szCs w:val="20"/>
            <w:u w:val="single"/>
            <w:bdr w:val="none" w:sz="0" w:space="0" w:color="auto" w:frame="1"/>
          </w:rPr>
          <w:t>&gt;&gt;View/Complete Assessment</w:t>
        </w:r>
      </w:hyperlink>
    </w:p>
    <w:p w14:paraId="29B68F7E" w14:textId="77777777" w:rsidR="00912614" w:rsidRDefault="00912614"/>
    <w:sectPr w:rsidR="00912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3tDQwMTYxBzLMLJR0lIJTi4sz8/NACgxrAfwaZLEsAAAA"/>
  </w:docVars>
  <w:rsids>
    <w:rsidRoot w:val="00AA6050"/>
    <w:rsid w:val="00356BA0"/>
    <w:rsid w:val="004046C1"/>
    <w:rsid w:val="008A1A06"/>
    <w:rsid w:val="00912614"/>
    <w:rsid w:val="00AA6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702FFB-BF83-4F45-B146-E24AF5D0A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356BA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356BA0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356BA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411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305097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50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331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711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79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3318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69854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mymasonportal.gmu.edu/webapps/bb-selfpeer-BB5a30bcf95ea52/contentType/view.jsp?course_id=_449778_1&amp;content_id=_14465530_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 Islam</dc:creator>
  <cp:keywords/>
  <dc:description/>
  <cp:lastModifiedBy>Samiul Islam</cp:lastModifiedBy>
  <cp:revision>2</cp:revision>
  <dcterms:created xsi:type="dcterms:W3CDTF">2022-04-30T13:30:00Z</dcterms:created>
  <dcterms:modified xsi:type="dcterms:W3CDTF">2022-04-30T13:30:00Z</dcterms:modified>
</cp:coreProperties>
</file>